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d</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Chad received a score of 38.5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Chad received a score of 56.6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Chad received a score of</w:t>
      </w:r>
      <w:r>
        <w:t xml:space="preserve"> </w:t>
      </w:r>
      <w:r>
        <w:rPr>
          <w:b/>
        </w:rPr>
        <w:t xml:space="preserve">51.5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Chad received a score of 52.4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Chad received a score of 17.2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Chad received a score of 15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Chad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Chad received a score of 0.5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Chad received a score of 0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Chad received a score of 1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Chad received a score of 0.6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Chad received a score of 0.4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Chad received a score of 0.4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Chad received a score of 0.6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Chad received a score of 0.3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Chad received a score of 0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Chad received a score of 0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Chad received a score of 0.1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had%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Sub-Saharan%20Africa\Chad%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Sub-Saharan%20Africa\Chad%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Sub-Saharan%20Africa\Chad%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Sub-Saharan%20Africa\Chad%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had%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Sub-Saharan%20Africa\Chad%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d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9</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57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67</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9, 1991, 1995, 2003, 2004, 2011, 2018</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7, 2000, 2003, 2004, 2010, 2014, 2019</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9</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574"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had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5</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04</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86</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FSM 2000</w:t>
            </w:r>
          </w:p>
        </w:tc>
      </w:tr>
      <w:tr>
        <w:trPr>
          <w:cantSplit/>
          <w:trHeight w:val="61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d Country Report</dc:title>
  <dc:creator>SPI Team</dc:creator>
  <cp:keywords/>
  <dcterms:created xsi:type="dcterms:W3CDTF">2021-05-25T13:00:35Z</dcterms:created>
  <dcterms:modified xsi:type="dcterms:W3CDTF">2021-05-25T13:00: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